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Bc. Svatava Fojtíčkov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407C4C">
        <w:t>Vedoucí</w:t>
      </w:r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346DE8">
        <w:rPr>
          <w:b/>
          <w:i/>
          <w:sz w:val="22"/>
          <w:szCs w:val="22"/>
        </w:rPr>
        <w:t>Projekt na podporu sdílení znalostí mezi zaměstnanci ve firmě Magneton a.s.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5A6835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b/>
                <w:snapToGrid w:val="0"/>
                <w:color w:val="000000"/>
              </w:rPr>
            </w:r>
            <w:r w:rsidR="00973656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46DE8">
              <w:rPr>
                <w:snapToGrid w:val="0"/>
                <w:color w:val="000000"/>
              </w:rPr>
            </w:r>
            <w:r w:rsidR="00973656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46DE8">
              <w:rPr>
                <w:b/>
                <w:noProof/>
                <w:snapToGrid w:val="0"/>
                <w:color w:val="000000"/>
              </w:rPr>
              <w:t>2</w:t>
            </w:r>
            <w:r w:rsidR="005A6835">
              <w:rPr>
                <w:b/>
                <w:noProof/>
                <w:snapToGrid w:val="0"/>
                <w:color w:val="000000"/>
              </w:rPr>
              <w:t>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346DE8" w:rsidRDefault="001C1C93" w:rsidP="0075065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bookmarkStart w:id="8" w:name="_GoBack"/>
      <w:bookmarkEnd w:id="8"/>
      <w:r w:rsidR="00346DE8">
        <w:rPr>
          <w:i/>
          <w:noProof/>
        </w:rPr>
        <w:t xml:space="preserve">Předloženou práci pokládám za </w:t>
      </w:r>
      <w:r w:rsidR="00296444">
        <w:rPr>
          <w:i/>
          <w:noProof/>
        </w:rPr>
        <w:t>dobrou</w:t>
      </w:r>
      <w:r w:rsidR="00346DE8">
        <w:rPr>
          <w:i/>
          <w:noProof/>
        </w:rPr>
        <w:t xml:space="preserve">. </w:t>
      </w:r>
    </w:p>
    <w:p w:rsidR="00346DE8" w:rsidRDefault="00346DE8" w:rsidP="00750650">
      <w:pPr>
        <w:rPr>
          <w:i/>
        </w:rPr>
      </w:pPr>
      <w:r>
        <w:rPr>
          <w:i/>
        </w:rPr>
        <w:t xml:space="preserve">Téma je v souladu se studovaným oborem a svou náročností odpovídá požadavkům na diplomovou práci. Cíle a metody práce jsou dostatečně a srozumitelně popsány. Teoretická část vychází z dostatečného počtu zdrojů, jen bych uvítala více novějších zdrojů (vydaných po roce 2015) a postrádám v použité literatuře jeden ze zdrojů uvedený v Zadání diplomové práce. Kombinaci dotazníkového šetření a rozhovorů pokládám pro zpracování analytické části za vhodnou. </w:t>
      </w:r>
      <w:r w:rsidR="00296444">
        <w:rPr>
          <w:i/>
        </w:rPr>
        <w:t>Projekt vnímám jako inspirativní a potenciálně přínosný pro organizaci. Oceňuji, že nechybí jeho časová, nákladová a riziková analýza.</w:t>
      </w:r>
    </w:p>
    <w:p w:rsidR="00346DE8" w:rsidRDefault="00346DE8" w:rsidP="00750650">
      <w:pPr>
        <w:rPr>
          <w:i/>
        </w:rPr>
      </w:pPr>
      <w:r>
        <w:rPr>
          <w:i/>
        </w:rPr>
        <w:t>Z formálního hlediska lze v práci občas narazit na gramatické a pravopisné chyby, dále jsou v práci v některých případech odchylky v použitém způsobu formátování použité literatury od vyžadované citační normy</w:t>
      </w:r>
      <w:proofErr w:type="gramStart"/>
      <w:r w:rsidR="00296444">
        <w:rPr>
          <w:i/>
        </w:rPr>
        <w:t xml:space="preserve">. </w:t>
      </w:r>
      <w:proofErr w:type="gramEnd"/>
      <w:r w:rsidR="00296444">
        <w:rPr>
          <w:i/>
        </w:rPr>
        <w:t>Graf kritické cesty v příloze P3 by měl mít jen jeden koncový uzel</w:t>
      </w:r>
      <w:r>
        <w:rPr>
          <w:i/>
        </w:rPr>
        <w:t>. Nicméně jde spíše o drobnější záležitosti, které zásadnějším způsobem nenarušují kvalitu práce.</w:t>
      </w:r>
    </w:p>
    <w:p w:rsidR="00346DE8" w:rsidRDefault="00346DE8" w:rsidP="00750650">
      <w:pPr>
        <w:rPr>
          <w:i/>
        </w:rPr>
      </w:pPr>
    </w:p>
    <w:p w:rsidR="00346DE8" w:rsidRDefault="00346DE8" w:rsidP="00750650">
      <w:pPr>
        <w:rPr>
          <w:i/>
        </w:rPr>
      </w:pPr>
      <w:r>
        <w:rPr>
          <w:i/>
        </w:rPr>
        <w:t>Otázky k obhajobě:</w:t>
      </w:r>
    </w:p>
    <w:p w:rsidR="00346DE8" w:rsidRDefault="00346DE8" w:rsidP="00750650">
      <w:pPr>
        <w:rPr>
          <w:i/>
        </w:rPr>
      </w:pPr>
      <w:r>
        <w:rPr>
          <w:i/>
        </w:rPr>
        <w:t>1. V kap. 8.2.3 popisujete bariéry sdílení znalostí v organizaci. Na základě čeho byly tyto bariéry stanoveny a jak byla určena jejich síla?</w:t>
      </w:r>
    </w:p>
    <w:p w:rsidR="00296444" w:rsidRDefault="00296444" w:rsidP="00750650">
      <w:pPr>
        <w:rPr>
          <w:i/>
        </w:rPr>
      </w:pPr>
      <w:r>
        <w:rPr>
          <w:i/>
        </w:rPr>
        <w:t>2. Co rozumíte pod pojmem případová studie? Na s. 63 navrhujete vypracování případových studií v rámci pracovní náplně. Kdo je vypracuje? Bude s tím spojena nějaká odměna? Pokud ano, jaká?</w:t>
      </w:r>
    </w:p>
    <w:p w:rsidR="00845B98" w:rsidRPr="00AE58C9" w:rsidRDefault="001C1C93" w:rsidP="00750650">
      <w:pPr>
        <w:rPr>
          <w:i/>
        </w:rPr>
      </w:pPr>
      <w:r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9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346DE8" w:rsidRPr="00AE58C9">
        <w:rPr>
          <w:i/>
        </w:rPr>
      </w:r>
      <w:r w:rsidR="00973656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46DE8">
        <w:rPr>
          <w:i/>
        </w:rPr>
      </w:r>
      <w:r w:rsidR="00973656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10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346DE8">
        <w:rPr>
          <w:i/>
          <w:noProof/>
        </w:rPr>
        <w:t>10. června 2021</w:t>
      </w:r>
      <w:r w:rsidR="001C1C93" w:rsidRPr="00936F44">
        <w:rPr>
          <w:i/>
        </w:rPr>
        <w:fldChar w:fldCharType="end"/>
      </w:r>
      <w:bookmarkEnd w:id="10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5476" w:rsidRDefault="00305476">
      <w:r>
        <w:separator/>
      </w:r>
    </w:p>
  </w:endnote>
  <w:endnote w:type="continuationSeparator" w:id="0">
    <w:p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5476" w:rsidRDefault="00305476">
      <w:r>
        <w:separator/>
      </w:r>
    </w:p>
  </w:footnote>
  <w:footnote w:type="continuationSeparator" w:id="0">
    <w:p w:rsidR="00305476" w:rsidRDefault="00305476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LQ0MDWyNDc3sTBT0lEKTi0uzszPAykwrAUAnj+nki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96444"/>
    <w:rsid w:val="002A4678"/>
    <w:rsid w:val="002B5820"/>
    <w:rsid w:val="002E04A7"/>
    <w:rsid w:val="00305476"/>
    <w:rsid w:val="00314823"/>
    <w:rsid w:val="003458ED"/>
    <w:rsid w:val="00346DE8"/>
    <w:rsid w:val="00347E98"/>
    <w:rsid w:val="003526F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A6835"/>
    <w:rsid w:val="005B2F76"/>
    <w:rsid w:val="005C64F3"/>
    <w:rsid w:val="005E1278"/>
    <w:rsid w:val="005F755D"/>
    <w:rsid w:val="0060527D"/>
    <w:rsid w:val="006671D8"/>
    <w:rsid w:val="006A5F05"/>
    <w:rsid w:val="006E1490"/>
    <w:rsid w:val="006F05D0"/>
    <w:rsid w:val="00727728"/>
    <w:rsid w:val="00727A16"/>
    <w:rsid w:val="007358A5"/>
    <w:rsid w:val="00747CA6"/>
    <w:rsid w:val="00750650"/>
    <w:rsid w:val="00762294"/>
    <w:rsid w:val="0076724C"/>
    <w:rsid w:val="0079541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8617D9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B7800A9-5CAE-493C-BC1D-0FA47F0AE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7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4</cp:revision>
  <cp:lastPrinted>2014-07-24T08:52:00Z</cp:lastPrinted>
  <dcterms:created xsi:type="dcterms:W3CDTF">2021-06-10T14:59:00Z</dcterms:created>
  <dcterms:modified xsi:type="dcterms:W3CDTF">2021-06-10T15:00:00Z</dcterms:modified>
</cp:coreProperties>
</file>